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2E125C"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2E125C">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2E125C">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2E125C">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2E125C">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2E125C">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2E125C">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2E125C">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2E125C">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2E125C">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2E125C">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2E125C">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2E125C">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2E125C">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2E125C">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2E125C">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2E125C">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2E125C">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2E125C">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2E125C">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2E125C">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2E125C">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2E125C">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2E125C">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2E125C">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2E125C">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2E125C">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2E125C">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2E125C">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2E125C">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2E125C">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2E125C">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2E125C">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2E125C">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2E125C">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2E125C">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2E125C">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2E125C">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2E125C">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2E125C">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2E125C">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2E125C">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2E125C">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2E125C">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2E125C">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2E125C">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2E125C">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2E125C">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2E125C">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2E125C">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2E125C">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2E125C">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2E125C">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2E125C">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2E125C">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2E125C">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2E125C">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2E125C">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2E125C">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2E125C">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2E125C">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2E125C">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2E125C">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2E125C">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2E125C">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2E125C">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2E125C">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2E125C">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2E125C">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2E125C">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2E125C">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36E05C37"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2E125C"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2E125C"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2822D8E3"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928B57"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2E125C"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AA74EFB"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25ED70"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1001D8F"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4CE054FC"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381387B"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138CB70D"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E493CD8"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2E125C"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BDE0069"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79D8AEB"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13BD2DF"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EE0521F"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46F7AA9" w:rsidR="00095F16" w:rsidRDefault="00095F16" w:rsidP="003D786B">
      <w:pPr>
        <w:pStyle w:val="Caption"/>
      </w:pPr>
      <w:bookmarkStart w:id="59" w:name="_Ref1809501"/>
      <w:bookmarkStart w:id="60" w:name="_Toc10233242"/>
      <w:r>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C2358F8"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3202718"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91B8DE3"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35DD917"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AB2F6B4"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7E51F9A"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6C7DAA1"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22171124"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08BE098"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4AC126D8"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9AD74A5"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0741B844"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A1D504"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2E125C"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2E125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EF09E01"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2E125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2E125C"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2E125C"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2E125C"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2E125C"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7443814"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2E125C"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73A1E86"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AD1518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74A355A"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2E125C"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233184"/>
      <w:r>
        <w:lastRenderedPageBreak/>
        <w:t>Generative Models</w:t>
      </w:r>
      <w:bookmarkEnd w:id="118"/>
    </w:p>
    <w:p w14:paraId="6F76F0FF" w14:textId="3492FDBF"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42813600"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35EF8003"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9D35F4">
            <w:rPr>
              <w:noProof/>
              <w:lang w:val="en-US" w:eastAsia="en-GB"/>
            </w:rPr>
            <w:t>(46)</w:t>
          </w:r>
          <w:r w:rsidR="009D35F4">
            <w:rPr>
              <w:lang w:val="en-GB" w:eastAsia="en-GB"/>
            </w:rPr>
            <w:fldChar w:fldCharType="end"/>
          </w:r>
        </w:sdtContent>
      </w:sdt>
      <w:r w:rsidR="00DA677C">
        <w:rPr>
          <w:lang w:val="en-GB" w:eastAsia="en-GB"/>
        </w:rPr>
        <w:t>.</w:t>
      </w:r>
    </w:p>
    <w:p w14:paraId="4BCAFBE4" w14:textId="4E8050BB"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76AF2FE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39CD48D2" w14:textId="1E8EA644" w:rsidR="009D35F4" w:rsidRDefault="009D35F4" w:rsidP="003D786B"/>
    <w:p w14:paraId="618D4FB3" w14:textId="481485E1" w:rsidR="009D35F4" w:rsidRDefault="009D35F4" w:rsidP="009D35F4">
      <w:pPr>
        <w:pStyle w:val="Heading4"/>
      </w:pPr>
      <w:r>
        <w:t>Background: Latent Variable Models</w:t>
      </w:r>
    </w:p>
    <w:p w14:paraId="5660EAE5" w14:textId="5DE77B44"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924B81">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09D5437"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AE037D">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4DE98CBA"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750A2">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w:lastRenderedPageBreak/>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6636587"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p>
    <w:p w14:paraId="7A7AEB79" w14:textId="77777777" w:rsidR="00AD6C10" w:rsidRDefault="00AD6C10" w:rsidP="003D786B"/>
    <w:p w14:paraId="2EFE3671" w14:textId="727A2B14" w:rsidR="00CC1CB1" w:rsidRDefault="000B14B7" w:rsidP="003D786B">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m:t>
            </m:r>
            <m:r>
              <w:rPr>
                <w:rFonts w:ascii="Cambria Math" w:hAnsi="Cambria Math"/>
                <w:lang w:val="en-GB" w:eastAsia="en-GB"/>
              </w:rPr>
              <m:t>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bookmarkStart w:id="120" w:name="_GoBack"/>
      <w:bookmarkEnd w:id="120"/>
      <w:r>
        <w:rPr>
          <w:lang w:val="en-GB" w:eastAsia="en-GB"/>
        </w:rPr>
        <w:t>.</w:t>
      </w:r>
    </w:p>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1" w:name="_Toc10233186"/>
      <w:r>
        <w:lastRenderedPageBreak/>
        <w:t>Generative Adversarial Networks</w:t>
      </w:r>
      <w:bookmarkEnd w:id="121"/>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2" w:name="_Toc10233187"/>
      <w:r>
        <w:lastRenderedPageBreak/>
        <w:t>Statistic</w:t>
      </w:r>
      <w:r w:rsidR="00F527C9">
        <w:t>al Tests</w:t>
      </w:r>
      <w:bookmarkEnd w:id="122"/>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3" w:name="_Toc10233188"/>
      <w:r>
        <w:lastRenderedPageBreak/>
        <w:t>Hypotheses</w:t>
      </w:r>
      <w:bookmarkEnd w:id="123"/>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0624B341" w:rsidR="005668EF" w:rsidRDefault="004D2622" w:rsidP="003D786B">
      <w:pPr>
        <w:pStyle w:val="Caption"/>
      </w:pPr>
      <w:bookmarkStart w:id="124" w:name="_Ref10230097"/>
      <w:bookmarkStart w:id="125" w:name="_Toc10233261"/>
      <w:bookmarkStart w:id="126"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4"/>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5"/>
      <w:bookmarkEnd w:id="126"/>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2E125C"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r>
        <w:t>Statistical Tests for Particle Selection</w:t>
      </w:r>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8" w:name="_Toc10233189"/>
      <w:r>
        <w:lastRenderedPageBreak/>
        <w:t>Data</w:t>
      </w:r>
      <w:bookmarkEnd w:id="128"/>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29" w:name="_Toc10233190"/>
      <w:r>
        <w:lastRenderedPageBreak/>
        <w:t>LHC Runs Used</w:t>
      </w:r>
      <w:bookmarkEnd w:id="129"/>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0" w:name="_Toc10233191"/>
      <w:r>
        <w:t>Data Structure</w:t>
      </w:r>
      <w:bookmarkEnd w:id="130"/>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1" w:name="_Toc10233192"/>
      <w:r>
        <w:t>Graphical Overview</w:t>
      </w:r>
      <w:r w:rsidR="00E021A3">
        <w:t xml:space="preserve"> of Data</w:t>
      </w:r>
      <w:bookmarkEnd w:id="131"/>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2" w:name="_Toc10233193"/>
      <w:r>
        <w:t>Electron and Pion Counts per Run</w:t>
      </w:r>
      <w:bookmarkEnd w:id="132"/>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3" w:name="_Toc10233194"/>
      <w:r>
        <w:t>Bethe Bloch Curve per Run for Electrons and Pions</w:t>
      </w:r>
      <w:bookmarkEnd w:id="133"/>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4" w:name="_Toc10233195"/>
      <w:r>
        <w:t>nσ Electron per Run for Electrons and Pions</w:t>
      </w:r>
      <w:bookmarkEnd w:id="134"/>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5" w:name="_Toc10233196"/>
      <w:r w:rsidRPr="000A198C">
        <w:lastRenderedPageBreak/>
        <w:t>Methods</w:t>
      </w:r>
      <w:bookmarkEnd w:id="135"/>
    </w:p>
    <w:p w14:paraId="3AE5E0F7" w14:textId="5DEA632A" w:rsidR="0049598E" w:rsidRDefault="00274E20" w:rsidP="003D786B">
      <w:r>
        <w:br w:type="page"/>
      </w:r>
    </w:p>
    <w:p w14:paraId="69C55209" w14:textId="4B98E01F" w:rsidR="0049598E" w:rsidRDefault="0049598E" w:rsidP="00E74772">
      <w:pPr>
        <w:pStyle w:val="Heading2"/>
      </w:pPr>
      <w:bookmarkStart w:id="136" w:name="_Toc10233197"/>
      <w:r>
        <w:lastRenderedPageBreak/>
        <w:t>Data Pre</w:t>
      </w:r>
      <w:r w:rsidR="00931351">
        <w:t>-</w:t>
      </w:r>
      <w:r>
        <w:t>processing for Deep Learning</w:t>
      </w:r>
      <w:bookmarkEnd w:id="136"/>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5D8FA3D5" w:rsidR="0049598E" w:rsidRDefault="00FD31C2" w:rsidP="003D786B">
      <w:pPr>
        <w:pStyle w:val="Caption"/>
        <w:rPr>
          <w:lang w:val="en-GB" w:eastAsia="en-GB"/>
        </w:rPr>
      </w:pPr>
      <w:bookmarkStart w:id="137"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7"/>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38" w:name="_Toc10233198"/>
      <w:r>
        <w:t>Deep Learning for Particle Identification</w:t>
      </w:r>
      <w:bookmarkEnd w:id="138"/>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39" w:name="_Toc10233199"/>
      <w:r>
        <w:t>Feed forward neural networks</w:t>
      </w:r>
      <w:bookmarkEnd w:id="139"/>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0" w:name="_Toc10233200"/>
      <w:r>
        <w:lastRenderedPageBreak/>
        <w:t>2D Convolutional Neural Networks</w:t>
      </w:r>
      <w:bookmarkEnd w:id="140"/>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1" w:name="_Toc10233201"/>
      <w:r>
        <w:t>Recurrent Neural Networks</w:t>
      </w:r>
      <w:bookmarkEnd w:id="141"/>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2" w:name="_Toc10233202"/>
      <w:r>
        <w:lastRenderedPageBreak/>
        <w:t>Results</w:t>
      </w:r>
      <w:bookmarkEnd w:id="142"/>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3" w:name="_Toc10233203"/>
      <w:r>
        <w:lastRenderedPageBreak/>
        <w:t>Deep Learning for Particle Identification</w:t>
      </w:r>
      <w:bookmarkEnd w:id="143"/>
    </w:p>
    <w:p w14:paraId="1A1AE047" w14:textId="2F42E336" w:rsidR="002B2E4A" w:rsidRDefault="002B2E4A" w:rsidP="002B2E4A">
      <w:pPr>
        <w:pStyle w:val="Heading3"/>
      </w:pPr>
      <w:bookmarkStart w:id="144" w:name="_Ref10115012"/>
      <w:bookmarkStart w:id="145" w:name="_Toc10233204"/>
      <w:r>
        <w:t>Feed forward neural networks</w:t>
      </w:r>
      <w:bookmarkEnd w:id="144"/>
      <w:bookmarkEnd w:id="145"/>
    </w:p>
    <w:p w14:paraId="34134ADC" w14:textId="23AA7206" w:rsidR="000A144D" w:rsidRPr="000A144D" w:rsidRDefault="000A144D" w:rsidP="000A144D">
      <w:pPr>
        <w:pStyle w:val="Heading4"/>
      </w:pPr>
      <w:bookmarkStart w:id="146" w:name="_Ref10115088"/>
      <w:r>
        <w:t>Model 1</w:t>
      </w:r>
      <w:bookmarkEnd w:id="146"/>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7" w:name="_Ref10116374"/>
      <w:r>
        <w:t>Stage 1</w:t>
      </w:r>
      <w:bookmarkEnd w:id="147"/>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48" w:name="_Ref10138965"/>
      <w:r>
        <w:t>Stage 3</w:t>
      </w:r>
      <w:bookmarkEnd w:id="148"/>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49" w:name="_Ref10154200"/>
      <w:r>
        <w:lastRenderedPageBreak/>
        <w:t>Stage 4</w:t>
      </w:r>
      <w:bookmarkEnd w:id="149"/>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0" w:name="_Toc10233205"/>
      <w:r>
        <w:t>Convolutional Neural Networks</w:t>
      </w:r>
      <w:bookmarkEnd w:id="150"/>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1" w:name="_Toc10233206"/>
      <w:r>
        <w:lastRenderedPageBreak/>
        <w:t>Discussion</w:t>
      </w:r>
      <w:bookmarkEnd w:id="151"/>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2" w:name="_Toc10233207"/>
      <w:r>
        <w:lastRenderedPageBreak/>
        <w:t>Conclusion</w:t>
      </w:r>
      <w:bookmarkEnd w:id="152"/>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3"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3"/>
        </w:p>
        <w:sdt>
          <w:sdtPr>
            <w:id w:val="111145805"/>
            <w:bibliography/>
          </w:sdt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4" w:name="_Toc10233209"/>
      <w:r>
        <w:lastRenderedPageBreak/>
        <w:t>Appendices</w:t>
      </w:r>
      <w:bookmarkEnd w:id="154"/>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2E125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5" w:name="_Toc10233210"/>
      <w:bookmarkStart w:id="156" w:name="_Toc10233267"/>
      <w:bookmarkStart w:id="157" w:name="_Toc10233410"/>
      <w:r>
        <w:lastRenderedPageBreak/>
        <w:t xml:space="preserve">Appendix A: </w:t>
      </w:r>
      <w:r w:rsidR="0018289F">
        <w:t>Plotting</w:t>
      </w:r>
      <w:r>
        <w:t xml:space="preserve"> the Bethe-Bloch Equation</w:t>
      </w:r>
      <w:bookmarkEnd w:id="155"/>
      <w:bookmarkEnd w:id="156"/>
      <w:bookmarkEnd w:id="157"/>
    </w:p>
    <w:p w14:paraId="2F3D4615" w14:textId="0F0D4C15" w:rsidR="00D91F18" w:rsidRDefault="00D91F18" w:rsidP="003D786B">
      <w:bookmarkStart w:id="158" w:name="create-a-bethe-bloch-function"/>
      <w:bookmarkEnd w:id="158"/>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59" w:name="_Toc10233211"/>
      <w:bookmarkStart w:id="160" w:name="_Toc10233268"/>
      <w:bookmarkStart w:id="161" w:name="_Toc10233411"/>
      <w:r>
        <w:lastRenderedPageBreak/>
        <w:t xml:space="preserve">Appendix B: </w:t>
      </w:r>
      <w:r w:rsidR="0018289F">
        <w:t xml:space="preserve">Plotting </w:t>
      </w:r>
      <w:r>
        <w:t>Binary Cross-Entropy</w:t>
      </w:r>
      <w:bookmarkEnd w:id="159"/>
      <w:bookmarkEnd w:id="160"/>
      <w:bookmarkEnd w:id="161"/>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2" w:name="for-binary-classification"/>
      <w:bookmarkEnd w:id="16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3" w:name="_Toc10233212"/>
      <w:bookmarkStart w:id="164" w:name="_Toc10233269"/>
      <w:bookmarkStart w:id="165" w:name="_Toc10233412"/>
      <w:r>
        <w:lastRenderedPageBreak/>
        <w:t>Appendix C: The Anatomy Of An AliROOT Analysis Task</w:t>
      </w:r>
      <w:bookmarkEnd w:id="163"/>
      <w:bookmarkEnd w:id="164"/>
      <w:bookmarkEnd w:id="165"/>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66" w:name="_Toc10233213"/>
      <w:bookmarkStart w:id="167" w:name="_Toc10233270"/>
      <w:bookmarkStart w:id="168" w:name="_Toc10233413"/>
      <w:r>
        <w:lastRenderedPageBreak/>
        <w:t>Appendix D: Software Environment, Packages &amp; Utilities</w:t>
      </w:r>
      <w:bookmarkEnd w:id="166"/>
      <w:bookmarkEnd w:id="167"/>
      <w:bookmarkEnd w:id="168"/>
    </w:p>
    <w:p w14:paraId="4729DAE2" w14:textId="78C26AD8" w:rsidR="002778E8" w:rsidRPr="005C7883" w:rsidRDefault="002778E8" w:rsidP="002778E8">
      <w:pPr>
        <w:pStyle w:val="Heading2"/>
        <w:spacing w:line="480" w:lineRule="auto"/>
      </w:pPr>
      <w:bookmarkStart w:id="169" w:name="_Toc10233214"/>
      <w:r>
        <w:t>Software Environment</w:t>
      </w:r>
      <w:bookmarkEnd w:id="169"/>
    </w:p>
    <w:p w14:paraId="2BBED82F" w14:textId="77777777" w:rsidR="002778E8" w:rsidRDefault="002778E8" w:rsidP="002778E8">
      <w:pPr>
        <w:pStyle w:val="Heading3"/>
      </w:pPr>
      <w:bookmarkStart w:id="170" w:name="_Toc10233215"/>
      <w:r>
        <w:t>AiROOT</w:t>
      </w:r>
      <w:bookmarkEnd w:id="170"/>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1" w:name="_Toc10233216"/>
      <w:r>
        <w:t>R Statistical Software</w:t>
      </w:r>
      <w:bookmarkEnd w:id="171"/>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2" w:name="_Toc10233217"/>
      <w:r>
        <w:t>ROOTR</w:t>
      </w:r>
      <w:bookmarkEnd w:id="172"/>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3" w:name="_Toc10233218"/>
      <w:r>
        <w:t>Keras &amp; Tensorflow</w:t>
      </w:r>
      <w:bookmarkEnd w:id="173"/>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4" w:name="_Toc10233219"/>
      <w:r>
        <w:t>Utilities</w:t>
      </w:r>
      <w:bookmarkEnd w:id="174"/>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5" w:name="_Toc10233220"/>
      <w:r>
        <w:t>Python</w:t>
      </w:r>
      <w:bookmarkEnd w:id="175"/>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76" w:name="_Toc10233221"/>
      <w:bookmarkStart w:id="177" w:name="_Toc10233271"/>
      <w:bookmarkStart w:id="178" w:name="_Toc10233414"/>
      <w:r>
        <w:lastRenderedPageBreak/>
        <w:t xml:space="preserve">Appendix E: </w:t>
      </w:r>
      <w:r w:rsidR="002778E8">
        <w:t>Running</w:t>
      </w:r>
      <w:r>
        <w:t xml:space="preserve"> and Monitoring</w:t>
      </w:r>
      <w:r w:rsidR="002778E8">
        <w:t xml:space="preserve"> Root Analysis Tasks</w:t>
      </w:r>
      <w:bookmarkEnd w:id="176"/>
      <w:bookmarkEnd w:id="177"/>
      <w:bookmarkEnd w:id="178"/>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9" w:name="_Ref2512518"/>
      <w:bookmarkStart w:id="180"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9"/>
      <w:r>
        <w:t xml:space="preserve">: MonALISA Alice grid monitoring site, user jobs at url: </w:t>
      </w:r>
      <w:hyperlink r:id="rId102" w:history="1">
        <w:r w:rsidRPr="009A3BBC">
          <w:rPr>
            <w:rStyle w:val="Hyperlink"/>
          </w:rPr>
          <w:t>https://alimonitor.cern.ch/users/jobs.jsp</w:t>
        </w:r>
        <w:bookmarkEnd w:id="180"/>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1" w:name="_Ref2512676"/>
      <w:bookmarkStart w:id="182"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1"/>
      <w:r>
        <w:t xml:space="preserve">: User working directory structure on MonALISA at url: </w:t>
      </w:r>
      <w:hyperlink r:id="rId104" w:anchor="/alice/cern.ch/user/c/cviljoen" w:history="1">
        <w:r w:rsidRPr="009A3BBC">
          <w:rPr>
            <w:rStyle w:val="Hyperlink"/>
          </w:rPr>
          <w:t>https://alimonitor.cern.ch/catalogue/#/alice/cern.ch/user/c/cviljoen</w:t>
        </w:r>
        <w:bookmarkEnd w:id="182"/>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5EA8BDED" w:rsidR="002778E8" w:rsidRDefault="002778E8" w:rsidP="003D786B">
      <w:pPr>
        <w:pStyle w:val="Caption"/>
      </w:pPr>
      <w:bookmarkStart w:id="183" w:name="_Ref2512863"/>
      <w:bookmarkStart w:id="184"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3"/>
      <w:r>
        <w:t>: Tracking the status of subjobs of a master-job, by clicking on the process id (PID)</w:t>
      </w:r>
      <w:bookmarkEnd w:id="184"/>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subjob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07A65D20" w:rsidR="00E74772" w:rsidRDefault="002778E8" w:rsidP="003D786B">
      <w:pPr>
        <w:pStyle w:val="Caption"/>
      </w:pPr>
      <w:bookmarkStart w:id="185" w:name="_Ref2513121"/>
      <w:bookmarkStart w:id="186"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5"/>
      <w:r>
        <w:t>: Example trace of a subjob on MonALISA</w:t>
      </w:r>
      <w:bookmarkEnd w:id="186"/>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87" w:name="_Toc10233222"/>
      <w:bookmarkStart w:id="188" w:name="_Toc10233272"/>
      <w:bookmarkStart w:id="189" w:name="_Toc10233415"/>
      <w:r>
        <w:lastRenderedPageBreak/>
        <w:t>Appendix F: Data Extraction, Data Quality and Data Pre-processing</w:t>
      </w:r>
      <w:bookmarkEnd w:id="187"/>
      <w:bookmarkEnd w:id="188"/>
      <w:bookmarkEnd w:id="189"/>
    </w:p>
    <w:p w14:paraId="5560DE68" w14:textId="77777777" w:rsidR="00E74772" w:rsidRDefault="00E74772" w:rsidP="00E74772">
      <w:pPr>
        <w:pStyle w:val="Heading3"/>
      </w:pPr>
      <w:bookmarkStart w:id="190" w:name="_Toc10233223"/>
      <w:r>
        <w:t>Running Digits Extract Task on AliEn Grid</w:t>
      </w:r>
      <w:bookmarkEnd w:id="190"/>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1" w:name="_Toc10233224"/>
      <w:r>
        <w:t>Data Extraction from WLCG</w:t>
      </w:r>
      <w:bookmarkEnd w:id="191"/>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2" w:name="_Toc10233225"/>
      <w:r>
        <w:t>Data Quality Assessment and Descriptive Statistics</w:t>
      </w:r>
      <w:bookmarkEnd w:id="192"/>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3" w:name="_Toc10233226"/>
      <w:r>
        <w:t>File Merging and Conversion of Python Dictionaries to JSON Objects</w:t>
      </w:r>
      <w:bookmarkEnd w:id="193"/>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4" w:name="_Toc10233227"/>
      <w:r>
        <w:lastRenderedPageBreak/>
        <w:t>Loading JSON Files into R Environment and Data Wrangling for Deep Learning</w:t>
      </w:r>
      <w:bookmarkEnd w:id="194"/>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5" w:name="_Toc10233228"/>
      <w:r>
        <w:t>UCT HPC Cluster</w:t>
      </w:r>
      <w:bookmarkEnd w:id="195"/>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853AA9" w:rsidRDefault="00853AA9" w:rsidP="009463C2">
      <w:pPr>
        <w:pStyle w:val="Centred"/>
      </w:pPr>
      <w:r>
        <w:rPr>
          <w:rStyle w:val="CommentReference"/>
        </w:rPr>
        <w:annotationRef/>
      </w:r>
      <w:r>
        <w:t>Sauli 1978</w:t>
      </w:r>
    </w:p>
    <w:p w14:paraId="47708870" w14:textId="77777777" w:rsidR="00853AA9" w:rsidRDefault="00853AA9" w:rsidP="009463C2">
      <w:pPr>
        <w:pStyle w:val="Centred"/>
      </w:pPr>
      <w:r>
        <w:t>Blum, Riegler, Rolandi</w:t>
      </w:r>
    </w:p>
    <w:p w14:paraId="432F1CE2" w14:textId="77777777" w:rsidR="00853AA9" w:rsidRDefault="00853AA9" w:rsidP="009463C2">
      <w:pPr>
        <w:pStyle w:val="Centred"/>
      </w:pPr>
      <w:r>
        <w:t>De/dx bethe bloche</w:t>
      </w:r>
    </w:p>
    <w:p w14:paraId="0173EF09" w14:textId="77777777" w:rsidR="00853AA9" w:rsidRDefault="00853AA9" w:rsidP="009463C2">
      <w:pPr>
        <w:pStyle w:val="Centred"/>
      </w:pPr>
      <w:r>
        <w:t>Data/ signsl descry</w:t>
      </w:r>
    </w:p>
    <w:p w14:paraId="57A5D315" w14:textId="77777777" w:rsidR="00853AA9" w:rsidRDefault="00853AA9" w:rsidP="009463C2">
      <w:pPr>
        <w:pStyle w:val="Centred"/>
      </w:pPr>
      <w:r>
        <w:t>Pid: trd: pionn efficidency 99% electron efficiency for full tracks</w:t>
      </w:r>
    </w:p>
    <w:p w14:paraId="0F9FA9EB" w14:textId="77777777" w:rsidR="00853AA9" w:rsidRDefault="00853AA9" w:rsidP="009463C2">
      <w:pPr>
        <w:pStyle w:val="Centred"/>
      </w:pPr>
      <w:r>
        <w:t>Ideal 6 tracklets per track;</w:t>
      </w:r>
    </w:p>
    <w:p w14:paraId="7B4660C7" w14:textId="77777777" w:rsidR="00853AA9" w:rsidRDefault="00853AA9" w:rsidP="009463C2">
      <w:pPr>
        <w:pStyle w:val="Centred"/>
      </w:pPr>
      <w:r>
        <w:t>Can also look at any track regardless of number of tracklets;</w:t>
      </w:r>
    </w:p>
    <w:p w14:paraId="55FBAC46" w14:textId="77777777" w:rsidR="00853AA9" w:rsidRDefault="00853AA9" w:rsidP="009463C2">
      <w:pPr>
        <w:pStyle w:val="Centred"/>
      </w:pPr>
      <w:r>
        <w:t>Alsolook at distribution of tracklets per track</w:t>
      </w:r>
    </w:p>
    <w:p w14:paraId="0CAE9715" w14:textId="20E6B1DC" w:rsidR="00853AA9" w:rsidRDefault="00853AA9" w:rsidP="003D786B">
      <w:pPr>
        <w:pStyle w:val="CommentText"/>
      </w:pPr>
    </w:p>
  </w:comment>
  <w:comment w:id="76" w:author="Gerhard Viljoen" w:date="2019-02-23T14:21:00Z" w:initials="GV">
    <w:p w14:paraId="6972C65B" w14:textId="664A7723" w:rsidR="00853AA9" w:rsidRDefault="00853AA9"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853AA9" w:rsidRPr="000B2B38" w:rsidRDefault="00853AA9"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853AA9" w:rsidRDefault="00853AA9" w:rsidP="003D786B">
      <w:pPr>
        <w:pStyle w:val="CommentText"/>
      </w:pPr>
      <w:r>
        <w:rPr>
          <w:rStyle w:val="CommentReference"/>
        </w:rPr>
        <w:annotationRef/>
      </w:r>
      <w:r>
        <w:t>There is also a 3 cm drift region in here according to Pachmayer,</w:t>
      </w:r>
    </w:p>
    <w:p w14:paraId="67DDA54F" w14:textId="7418F9C2" w:rsidR="00853AA9" w:rsidRDefault="00853AA9" w:rsidP="003D786B">
      <w:pPr>
        <w:pStyle w:val="CommentText"/>
      </w:pPr>
      <w:r>
        <w:t>Need to figure out where and if part of 4.8cm mentioned</w:t>
      </w:r>
    </w:p>
  </w:comment>
  <w:comment w:id="86" w:author="Gerhard Viljoen" w:date="2019-03-02T21:17:00Z" w:initials="GV">
    <w:p w14:paraId="03532CF8" w14:textId="6A268845" w:rsidR="00853AA9" w:rsidRDefault="00853AA9"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853AA9" w:rsidRDefault="00853AA9"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76018" w14:textId="77777777" w:rsidR="0088243E" w:rsidRDefault="0088243E" w:rsidP="003D786B">
      <w:r>
        <w:separator/>
      </w:r>
    </w:p>
    <w:p w14:paraId="1BEE5076" w14:textId="77777777" w:rsidR="0088243E" w:rsidRDefault="0088243E" w:rsidP="003D786B"/>
    <w:p w14:paraId="20918D3F" w14:textId="77777777" w:rsidR="0088243E" w:rsidRDefault="0088243E" w:rsidP="003D786B"/>
    <w:p w14:paraId="0AE45D37" w14:textId="77777777" w:rsidR="0088243E" w:rsidRDefault="0088243E" w:rsidP="003D786B"/>
    <w:p w14:paraId="75D8CAB6" w14:textId="77777777" w:rsidR="0088243E" w:rsidRDefault="0088243E" w:rsidP="003D786B"/>
    <w:p w14:paraId="18E5B01D" w14:textId="77777777" w:rsidR="0088243E" w:rsidRDefault="0088243E" w:rsidP="003D786B"/>
    <w:p w14:paraId="3EA21616" w14:textId="77777777" w:rsidR="0088243E" w:rsidRDefault="0088243E" w:rsidP="003D786B"/>
    <w:p w14:paraId="6B3623C1" w14:textId="77777777" w:rsidR="0088243E" w:rsidRDefault="0088243E" w:rsidP="003D786B"/>
    <w:p w14:paraId="1706942F" w14:textId="77777777" w:rsidR="0088243E" w:rsidRDefault="0088243E" w:rsidP="003D786B"/>
    <w:p w14:paraId="726F864B" w14:textId="77777777" w:rsidR="0088243E" w:rsidRDefault="0088243E" w:rsidP="003D786B"/>
    <w:p w14:paraId="3B7FE66E" w14:textId="77777777" w:rsidR="0088243E" w:rsidRDefault="0088243E" w:rsidP="003D786B"/>
    <w:p w14:paraId="34B7D51D" w14:textId="77777777" w:rsidR="0088243E" w:rsidRDefault="0088243E" w:rsidP="003D786B"/>
    <w:p w14:paraId="0B779A7F" w14:textId="77777777" w:rsidR="0088243E" w:rsidRDefault="0088243E" w:rsidP="003D786B"/>
    <w:p w14:paraId="066EAF44" w14:textId="77777777" w:rsidR="0088243E" w:rsidRDefault="0088243E" w:rsidP="003D786B"/>
    <w:p w14:paraId="5F466EDC" w14:textId="77777777" w:rsidR="0088243E" w:rsidRDefault="0088243E" w:rsidP="003D786B"/>
    <w:p w14:paraId="2C17DFBD" w14:textId="77777777" w:rsidR="0088243E" w:rsidRDefault="0088243E" w:rsidP="003D786B"/>
    <w:p w14:paraId="2AEF2C21" w14:textId="77777777" w:rsidR="0088243E" w:rsidRDefault="0088243E" w:rsidP="003D786B"/>
    <w:p w14:paraId="347CB8FE" w14:textId="77777777" w:rsidR="0088243E" w:rsidRDefault="0088243E" w:rsidP="003D786B"/>
    <w:p w14:paraId="2FD1BB4C" w14:textId="77777777" w:rsidR="0088243E" w:rsidRDefault="0088243E" w:rsidP="003D786B"/>
    <w:p w14:paraId="1C0B0FFA" w14:textId="77777777" w:rsidR="0088243E" w:rsidRDefault="0088243E" w:rsidP="003D786B"/>
    <w:p w14:paraId="6F70BA97" w14:textId="77777777" w:rsidR="0088243E" w:rsidRDefault="0088243E" w:rsidP="003D786B"/>
    <w:p w14:paraId="52B32BB7" w14:textId="77777777" w:rsidR="0088243E" w:rsidRDefault="0088243E" w:rsidP="003D786B"/>
    <w:p w14:paraId="3EA0E4DF" w14:textId="77777777" w:rsidR="0088243E" w:rsidRDefault="0088243E" w:rsidP="003D786B"/>
    <w:p w14:paraId="3D790D3D" w14:textId="77777777" w:rsidR="0088243E" w:rsidRDefault="0088243E" w:rsidP="003D786B"/>
    <w:p w14:paraId="67FDA8E9" w14:textId="77777777" w:rsidR="0088243E" w:rsidRDefault="0088243E" w:rsidP="003D786B"/>
    <w:p w14:paraId="0945E4FD" w14:textId="77777777" w:rsidR="0088243E" w:rsidRDefault="0088243E" w:rsidP="003D786B"/>
    <w:p w14:paraId="596E786E" w14:textId="77777777" w:rsidR="0088243E" w:rsidRDefault="0088243E" w:rsidP="003D786B"/>
    <w:p w14:paraId="7E0EE87A" w14:textId="77777777" w:rsidR="0088243E" w:rsidRDefault="0088243E" w:rsidP="003D786B"/>
    <w:p w14:paraId="1CF98C54" w14:textId="77777777" w:rsidR="0088243E" w:rsidRDefault="0088243E" w:rsidP="003D786B"/>
    <w:p w14:paraId="2C893DAC" w14:textId="77777777" w:rsidR="0088243E" w:rsidRDefault="0088243E" w:rsidP="003D786B"/>
    <w:p w14:paraId="280FAA15" w14:textId="77777777" w:rsidR="0088243E" w:rsidRDefault="0088243E" w:rsidP="003D786B"/>
    <w:p w14:paraId="7BFC9CC0" w14:textId="77777777" w:rsidR="0088243E" w:rsidRDefault="0088243E" w:rsidP="003D786B"/>
    <w:p w14:paraId="251669A3" w14:textId="77777777" w:rsidR="0088243E" w:rsidRDefault="0088243E" w:rsidP="003D786B"/>
    <w:p w14:paraId="67DF5DAA" w14:textId="77777777" w:rsidR="0088243E" w:rsidRDefault="0088243E" w:rsidP="003D786B"/>
    <w:p w14:paraId="7F193F96" w14:textId="77777777" w:rsidR="0088243E" w:rsidRDefault="0088243E"/>
  </w:endnote>
  <w:endnote w:type="continuationSeparator" w:id="0">
    <w:p w14:paraId="28432105" w14:textId="77777777" w:rsidR="0088243E" w:rsidRDefault="0088243E" w:rsidP="003D786B">
      <w:r>
        <w:continuationSeparator/>
      </w:r>
    </w:p>
    <w:p w14:paraId="32568127" w14:textId="77777777" w:rsidR="0088243E" w:rsidRDefault="0088243E" w:rsidP="003D786B"/>
    <w:p w14:paraId="3BA581D2" w14:textId="77777777" w:rsidR="0088243E" w:rsidRDefault="0088243E" w:rsidP="003D786B"/>
    <w:p w14:paraId="57722829" w14:textId="77777777" w:rsidR="0088243E" w:rsidRDefault="0088243E" w:rsidP="003D786B"/>
    <w:p w14:paraId="517B82B0" w14:textId="77777777" w:rsidR="0088243E" w:rsidRDefault="0088243E" w:rsidP="003D786B"/>
    <w:p w14:paraId="0A5172F5" w14:textId="77777777" w:rsidR="0088243E" w:rsidRDefault="0088243E" w:rsidP="003D786B"/>
    <w:p w14:paraId="71B3CC62" w14:textId="77777777" w:rsidR="0088243E" w:rsidRDefault="0088243E" w:rsidP="003D786B"/>
    <w:p w14:paraId="19B4D253" w14:textId="77777777" w:rsidR="0088243E" w:rsidRDefault="0088243E" w:rsidP="003D786B"/>
    <w:p w14:paraId="48F58468" w14:textId="77777777" w:rsidR="0088243E" w:rsidRDefault="0088243E" w:rsidP="003D786B"/>
    <w:p w14:paraId="0DE563D9" w14:textId="77777777" w:rsidR="0088243E" w:rsidRDefault="0088243E" w:rsidP="003D786B"/>
    <w:p w14:paraId="34343C0C" w14:textId="77777777" w:rsidR="0088243E" w:rsidRDefault="0088243E" w:rsidP="003D786B"/>
    <w:p w14:paraId="52F06563" w14:textId="77777777" w:rsidR="0088243E" w:rsidRDefault="0088243E" w:rsidP="003D786B"/>
    <w:p w14:paraId="6B6E5650" w14:textId="77777777" w:rsidR="0088243E" w:rsidRDefault="0088243E" w:rsidP="003D786B"/>
    <w:p w14:paraId="02F2229E" w14:textId="77777777" w:rsidR="0088243E" w:rsidRDefault="0088243E" w:rsidP="003D786B"/>
    <w:p w14:paraId="1E26BC13" w14:textId="77777777" w:rsidR="0088243E" w:rsidRDefault="0088243E" w:rsidP="003D786B"/>
    <w:p w14:paraId="4F09F2FB" w14:textId="77777777" w:rsidR="0088243E" w:rsidRDefault="0088243E" w:rsidP="003D786B"/>
    <w:p w14:paraId="4BBB5C01" w14:textId="77777777" w:rsidR="0088243E" w:rsidRDefault="0088243E" w:rsidP="003D786B"/>
    <w:p w14:paraId="6DC55D84" w14:textId="77777777" w:rsidR="0088243E" w:rsidRDefault="0088243E" w:rsidP="003D786B"/>
    <w:p w14:paraId="47A171E9" w14:textId="77777777" w:rsidR="0088243E" w:rsidRDefault="0088243E" w:rsidP="003D786B"/>
    <w:p w14:paraId="179BD349" w14:textId="77777777" w:rsidR="0088243E" w:rsidRDefault="0088243E" w:rsidP="003D786B"/>
    <w:p w14:paraId="5005509D" w14:textId="77777777" w:rsidR="0088243E" w:rsidRDefault="0088243E" w:rsidP="003D786B"/>
    <w:p w14:paraId="76F2809B" w14:textId="77777777" w:rsidR="0088243E" w:rsidRDefault="0088243E" w:rsidP="003D786B"/>
    <w:p w14:paraId="503CB7E3" w14:textId="77777777" w:rsidR="0088243E" w:rsidRDefault="0088243E" w:rsidP="003D786B"/>
    <w:p w14:paraId="446769CA" w14:textId="77777777" w:rsidR="0088243E" w:rsidRDefault="0088243E" w:rsidP="003D786B"/>
    <w:p w14:paraId="4E523A8E" w14:textId="77777777" w:rsidR="0088243E" w:rsidRDefault="0088243E" w:rsidP="003D786B"/>
    <w:p w14:paraId="439D4110" w14:textId="77777777" w:rsidR="0088243E" w:rsidRDefault="0088243E" w:rsidP="003D786B"/>
    <w:p w14:paraId="02D5D6BC" w14:textId="77777777" w:rsidR="0088243E" w:rsidRDefault="0088243E" w:rsidP="003D786B"/>
    <w:p w14:paraId="609BAE8E" w14:textId="77777777" w:rsidR="0088243E" w:rsidRDefault="0088243E" w:rsidP="003D786B"/>
    <w:p w14:paraId="4F8469A2" w14:textId="77777777" w:rsidR="0088243E" w:rsidRDefault="0088243E" w:rsidP="003D786B"/>
    <w:p w14:paraId="25D559D9" w14:textId="77777777" w:rsidR="0088243E" w:rsidRDefault="0088243E" w:rsidP="003D786B"/>
    <w:p w14:paraId="04E4A630" w14:textId="77777777" w:rsidR="0088243E" w:rsidRDefault="0088243E" w:rsidP="003D786B"/>
    <w:p w14:paraId="52C8366F" w14:textId="77777777" w:rsidR="0088243E" w:rsidRDefault="0088243E" w:rsidP="003D786B"/>
    <w:p w14:paraId="65DD2699" w14:textId="77777777" w:rsidR="0088243E" w:rsidRDefault="0088243E" w:rsidP="003D786B"/>
    <w:p w14:paraId="701EB975" w14:textId="77777777" w:rsidR="0088243E" w:rsidRDefault="0088243E" w:rsidP="003D786B"/>
    <w:p w14:paraId="65BDC3B3" w14:textId="77777777" w:rsidR="0088243E" w:rsidRDefault="0088243E" w:rsidP="003D786B"/>
    <w:p w14:paraId="3C099028" w14:textId="77777777" w:rsidR="0088243E" w:rsidRDefault="0088243E" w:rsidP="003D786B"/>
    <w:p w14:paraId="55EC181C" w14:textId="77777777" w:rsidR="0088243E" w:rsidRDefault="0088243E" w:rsidP="003D786B"/>
    <w:p w14:paraId="5D65D23F" w14:textId="77777777" w:rsidR="0088243E" w:rsidRDefault="0088243E" w:rsidP="003D786B"/>
    <w:p w14:paraId="263FA031" w14:textId="77777777" w:rsidR="0088243E" w:rsidRDefault="00882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BE4C5B8" w:rsidR="00853AA9" w:rsidRDefault="00853AA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5BF0766" w:rsidR="00853AA9" w:rsidRDefault="00853AA9"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BE502" w14:textId="77777777" w:rsidR="0088243E" w:rsidRDefault="0088243E" w:rsidP="003D786B">
      <w:r>
        <w:separator/>
      </w:r>
    </w:p>
    <w:p w14:paraId="6BAD3BB1" w14:textId="77777777" w:rsidR="0088243E" w:rsidRDefault="0088243E" w:rsidP="003D786B"/>
    <w:p w14:paraId="6FD7D774" w14:textId="77777777" w:rsidR="0088243E" w:rsidRDefault="0088243E" w:rsidP="003D786B"/>
    <w:p w14:paraId="46717B8B" w14:textId="77777777" w:rsidR="0088243E" w:rsidRDefault="0088243E" w:rsidP="003D786B"/>
    <w:p w14:paraId="0A9D6DD3" w14:textId="77777777" w:rsidR="0088243E" w:rsidRDefault="0088243E" w:rsidP="003D786B"/>
    <w:p w14:paraId="548AE176" w14:textId="77777777" w:rsidR="0088243E" w:rsidRDefault="0088243E" w:rsidP="003D786B"/>
    <w:p w14:paraId="6EF85357" w14:textId="77777777" w:rsidR="0088243E" w:rsidRDefault="0088243E" w:rsidP="003D786B"/>
    <w:p w14:paraId="47A22AE3" w14:textId="77777777" w:rsidR="0088243E" w:rsidRDefault="0088243E" w:rsidP="003D786B"/>
    <w:p w14:paraId="33543117" w14:textId="77777777" w:rsidR="0088243E" w:rsidRDefault="0088243E" w:rsidP="003D786B"/>
    <w:p w14:paraId="3FEC050A" w14:textId="77777777" w:rsidR="0088243E" w:rsidRDefault="0088243E" w:rsidP="003D786B"/>
    <w:p w14:paraId="5C8A27A0" w14:textId="77777777" w:rsidR="0088243E" w:rsidRDefault="0088243E" w:rsidP="003D786B"/>
    <w:p w14:paraId="3B1EFA8B" w14:textId="77777777" w:rsidR="0088243E" w:rsidRDefault="0088243E" w:rsidP="003D786B"/>
    <w:p w14:paraId="2E7E8309" w14:textId="77777777" w:rsidR="0088243E" w:rsidRDefault="0088243E" w:rsidP="003D786B"/>
    <w:p w14:paraId="4675B042" w14:textId="77777777" w:rsidR="0088243E" w:rsidRDefault="0088243E" w:rsidP="003D786B"/>
    <w:p w14:paraId="2BF7B276" w14:textId="77777777" w:rsidR="0088243E" w:rsidRDefault="0088243E" w:rsidP="003D786B"/>
    <w:p w14:paraId="58863494" w14:textId="77777777" w:rsidR="0088243E" w:rsidRDefault="0088243E" w:rsidP="003D786B"/>
    <w:p w14:paraId="2F9BF832" w14:textId="77777777" w:rsidR="0088243E" w:rsidRDefault="0088243E" w:rsidP="003D786B"/>
    <w:p w14:paraId="0D8D5542" w14:textId="77777777" w:rsidR="0088243E" w:rsidRDefault="0088243E" w:rsidP="003D786B"/>
    <w:p w14:paraId="020C7635" w14:textId="77777777" w:rsidR="0088243E" w:rsidRDefault="0088243E" w:rsidP="003D786B"/>
    <w:p w14:paraId="331F8FB1" w14:textId="77777777" w:rsidR="0088243E" w:rsidRDefault="0088243E" w:rsidP="003D786B"/>
    <w:p w14:paraId="5CD85B3C" w14:textId="77777777" w:rsidR="0088243E" w:rsidRDefault="0088243E" w:rsidP="003D786B"/>
    <w:p w14:paraId="7330E6C8" w14:textId="77777777" w:rsidR="0088243E" w:rsidRDefault="0088243E" w:rsidP="003D786B"/>
    <w:p w14:paraId="36128CA1" w14:textId="77777777" w:rsidR="0088243E" w:rsidRDefault="0088243E" w:rsidP="003D786B"/>
    <w:p w14:paraId="00A9CDA4" w14:textId="77777777" w:rsidR="0088243E" w:rsidRDefault="0088243E" w:rsidP="003D786B"/>
    <w:p w14:paraId="0D42B531" w14:textId="77777777" w:rsidR="0088243E" w:rsidRDefault="0088243E" w:rsidP="003D786B"/>
    <w:p w14:paraId="532DDD83" w14:textId="77777777" w:rsidR="0088243E" w:rsidRDefault="0088243E" w:rsidP="003D786B"/>
    <w:p w14:paraId="2197BF39" w14:textId="77777777" w:rsidR="0088243E" w:rsidRDefault="0088243E" w:rsidP="003D786B"/>
    <w:p w14:paraId="558FBA95" w14:textId="77777777" w:rsidR="0088243E" w:rsidRDefault="0088243E" w:rsidP="003D786B"/>
    <w:p w14:paraId="05F5CDE9" w14:textId="77777777" w:rsidR="0088243E" w:rsidRDefault="0088243E" w:rsidP="003D786B"/>
    <w:p w14:paraId="41E906B6" w14:textId="77777777" w:rsidR="0088243E" w:rsidRDefault="0088243E" w:rsidP="003D786B"/>
    <w:p w14:paraId="23B34E42" w14:textId="77777777" w:rsidR="0088243E" w:rsidRDefault="0088243E" w:rsidP="003D786B"/>
    <w:p w14:paraId="30CE0129" w14:textId="77777777" w:rsidR="0088243E" w:rsidRDefault="0088243E" w:rsidP="003D786B"/>
    <w:p w14:paraId="6A0F4ACC" w14:textId="77777777" w:rsidR="0088243E" w:rsidRDefault="0088243E" w:rsidP="003D786B"/>
    <w:p w14:paraId="67B56A32" w14:textId="77777777" w:rsidR="0088243E" w:rsidRDefault="0088243E" w:rsidP="003D786B"/>
    <w:p w14:paraId="35B7E432" w14:textId="77777777" w:rsidR="0088243E" w:rsidRDefault="0088243E"/>
  </w:footnote>
  <w:footnote w:type="continuationSeparator" w:id="0">
    <w:p w14:paraId="0048B5CB" w14:textId="77777777" w:rsidR="0088243E" w:rsidRDefault="0088243E" w:rsidP="003D786B">
      <w:r>
        <w:continuationSeparator/>
      </w:r>
    </w:p>
    <w:p w14:paraId="0072E133" w14:textId="77777777" w:rsidR="0088243E" w:rsidRDefault="0088243E" w:rsidP="003D786B"/>
    <w:p w14:paraId="52361AB3" w14:textId="77777777" w:rsidR="0088243E" w:rsidRDefault="0088243E" w:rsidP="003D786B"/>
    <w:p w14:paraId="00AB1D95" w14:textId="77777777" w:rsidR="0088243E" w:rsidRDefault="0088243E" w:rsidP="003D786B"/>
    <w:p w14:paraId="3F9AA00A" w14:textId="77777777" w:rsidR="0088243E" w:rsidRDefault="0088243E" w:rsidP="003D786B"/>
    <w:p w14:paraId="29FA8158" w14:textId="77777777" w:rsidR="0088243E" w:rsidRDefault="0088243E" w:rsidP="003D786B"/>
    <w:p w14:paraId="0A40C684" w14:textId="77777777" w:rsidR="0088243E" w:rsidRDefault="0088243E" w:rsidP="003D786B"/>
    <w:p w14:paraId="720C7C9C" w14:textId="77777777" w:rsidR="0088243E" w:rsidRDefault="0088243E" w:rsidP="003D786B"/>
    <w:p w14:paraId="64155186" w14:textId="77777777" w:rsidR="0088243E" w:rsidRDefault="0088243E" w:rsidP="003D786B"/>
    <w:p w14:paraId="20E56E67" w14:textId="77777777" w:rsidR="0088243E" w:rsidRDefault="0088243E" w:rsidP="003D786B"/>
    <w:p w14:paraId="1CC92E67" w14:textId="77777777" w:rsidR="0088243E" w:rsidRDefault="0088243E" w:rsidP="003D786B"/>
    <w:p w14:paraId="6D05D5BF" w14:textId="77777777" w:rsidR="0088243E" w:rsidRDefault="0088243E" w:rsidP="003D786B"/>
    <w:p w14:paraId="13E5E04C" w14:textId="77777777" w:rsidR="0088243E" w:rsidRDefault="0088243E" w:rsidP="003D786B"/>
    <w:p w14:paraId="74DA8A44" w14:textId="77777777" w:rsidR="0088243E" w:rsidRDefault="0088243E" w:rsidP="003D786B"/>
    <w:p w14:paraId="7EF7378E" w14:textId="77777777" w:rsidR="0088243E" w:rsidRDefault="0088243E" w:rsidP="003D786B"/>
    <w:p w14:paraId="6D1B2F4E" w14:textId="77777777" w:rsidR="0088243E" w:rsidRDefault="0088243E" w:rsidP="003D786B"/>
    <w:p w14:paraId="46F2B2C1" w14:textId="77777777" w:rsidR="0088243E" w:rsidRDefault="0088243E" w:rsidP="003D786B"/>
    <w:p w14:paraId="67C073D9" w14:textId="77777777" w:rsidR="0088243E" w:rsidRDefault="0088243E" w:rsidP="003D786B"/>
    <w:p w14:paraId="5D292E96" w14:textId="77777777" w:rsidR="0088243E" w:rsidRDefault="0088243E" w:rsidP="003D786B"/>
    <w:p w14:paraId="0FED19C5" w14:textId="77777777" w:rsidR="0088243E" w:rsidRDefault="0088243E" w:rsidP="003D786B"/>
    <w:p w14:paraId="160255EA" w14:textId="77777777" w:rsidR="0088243E" w:rsidRDefault="0088243E" w:rsidP="003D786B"/>
    <w:p w14:paraId="72A6A016" w14:textId="77777777" w:rsidR="0088243E" w:rsidRDefault="0088243E" w:rsidP="003D786B"/>
    <w:p w14:paraId="7D586107" w14:textId="77777777" w:rsidR="0088243E" w:rsidRDefault="0088243E" w:rsidP="003D786B"/>
    <w:p w14:paraId="428F3F41" w14:textId="77777777" w:rsidR="0088243E" w:rsidRDefault="0088243E" w:rsidP="003D786B"/>
    <w:p w14:paraId="0C7A883E" w14:textId="77777777" w:rsidR="0088243E" w:rsidRDefault="0088243E" w:rsidP="003D786B"/>
    <w:p w14:paraId="53C96E04" w14:textId="77777777" w:rsidR="0088243E" w:rsidRDefault="0088243E" w:rsidP="003D786B"/>
    <w:p w14:paraId="718E71D5" w14:textId="77777777" w:rsidR="0088243E" w:rsidRDefault="0088243E" w:rsidP="003D786B"/>
    <w:p w14:paraId="00B1E52E" w14:textId="77777777" w:rsidR="0088243E" w:rsidRDefault="0088243E" w:rsidP="003D786B"/>
    <w:p w14:paraId="43B1BF4C" w14:textId="77777777" w:rsidR="0088243E" w:rsidRDefault="0088243E" w:rsidP="003D786B"/>
    <w:p w14:paraId="1504992F" w14:textId="77777777" w:rsidR="0088243E" w:rsidRDefault="0088243E" w:rsidP="003D786B"/>
    <w:p w14:paraId="6C756575" w14:textId="77777777" w:rsidR="0088243E" w:rsidRDefault="0088243E" w:rsidP="003D786B"/>
    <w:p w14:paraId="6EC21AFC" w14:textId="77777777" w:rsidR="0088243E" w:rsidRDefault="0088243E" w:rsidP="003D786B"/>
    <w:p w14:paraId="27921B87" w14:textId="77777777" w:rsidR="0088243E" w:rsidRDefault="0088243E" w:rsidP="003D786B"/>
    <w:p w14:paraId="2B36C5C3" w14:textId="77777777" w:rsidR="0088243E" w:rsidRDefault="0088243E" w:rsidP="003D786B"/>
    <w:p w14:paraId="6F4D9AC3" w14:textId="77777777" w:rsidR="0088243E" w:rsidRDefault="0088243E"/>
  </w:footnote>
  <w:footnote w:type="continuationNotice" w:id="1">
    <w:p w14:paraId="4DB84D94" w14:textId="77777777" w:rsidR="0088243E" w:rsidRPr="00523508" w:rsidRDefault="0088243E" w:rsidP="00523508">
      <w:pPr>
        <w:pStyle w:val="Footer"/>
      </w:pPr>
    </w:p>
    <w:p w14:paraId="3284F5BE" w14:textId="77777777" w:rsidR="0088243E" w:rsidRDefault="0088243E" w:rsidP="003D786B"/>
    <w:p w14:paraId="31D43EBC" w14:textId="77777777" w:rsidR="0088243E" w:rsidRDefault="0088243E" w:rsidP="003D786B"/>
    <w:p w14:paraId="36777B6E" w14:textId="77777777" w:rsidR="0088243E" w:rsidRDefault="0088243E" w:rsidP="003D786B"/>
    <w:p w14:paraId="20C6E93B" w14:textId="77777777" w:rsidR="0088243E" w:rsidRDefault="0088243E" w:rsidP="003D786B"/>
    <w:p w14:paraId="09EE2DBD" w14:textId="77777777" w:rsidR="0088243E" w:rsidRDefault="0088243E" w:rsidP="003D786B"/>
    <w:p w14:paraId="115D7312" w14:textId="77777777" w:rsidR="0088243E" w:rsidRDefault="0088243E" w:rsidP="003D786B"/>
    <w:p w14:paraId="491430FC" w14:textId="77777777" w:rsidR="0088243E" w:rsidRDefault="0088243E" w:rsidP="003D786B"/>
    <w:p w14:paraId="26A81D46" w14:textId="77777777" w:rsidR="0088243E" w:rsidRDefault="0088243E" w:rsidP="003D786B"/>
    <w:p w14:paraId="1A77C539" w14:textId="77777777" w:rsidR="0088243E" w:rsidRDefault="0088243E" w:rsidP="003D786B"/>
    <w:p w14:paraId="7FD5D76C" w14:textId="77777777" w:rsidR="0088243E" w:rsidRDefault="0088243E" w:rsidP="003D786B"/>
    <w:p w14:paraId="49B64185" w14:textId="77777777" w:rsidR="0088243E" w:rsidRDefault="0088243E" w:rsidP="003D786B"/>
    <w:p w14:paraId="6FFC6BBF" w14:textId="77777777" w:rsidR="0088243E" w:rsidRDefault="0088243E" w:rsidP="003D786B"/>
    <w:p w14:paraId="41BE75D3" w14:textId="77777777" w:rsidR="0088243E" w:rsidRDefault="0088243E" w:rsidP="003D786B"/>
    <w:p w14:paraId="42BAE7CF" w14:textId="77777777" w:rsidR="0088243E" w:rsidRDefault="0088243E" w:rsidP="003D786B"/>
    <w:p w14:paraId="175BC6F8" w14:textId="77777777" w:rsidR="0088243E" w:rsidRDefault="0088243E" w:rsidP="003D786B"/>
    <w:p w14:paraId="36ECD89C" w14:textId="77777777" w:rsidR="0088243E" w:rsidRDefault="0088243E" w:rsidP="003D786B"/>
    <w:p w14:paraId="373E9B36" w14:textId="77777777" w:rsidR="0088243E" w:rsidRDefault="0088243E" w:rsidP="003D786B"/>
    <w:p w14:paraId="77D5257B" w14:textId="77777777" w:rsidR="0088243E" w:rsidRDefault="0088243E" w:rsidP="003D786B"/>
    <w:p w14:paraId="470BC8BC" w14:textId="77777777" w:rsidR="0088243E" w:rsidRDefault="0088243E" w:rsidP="003D786B"/>
    <w:p w14:paraId="2A20A140" w14:textId="77777777" w:rsidR="0088243E" w:rsidRDefault="0088243E" w:rsidP="003D786B"/>
    <w:p w14:paraId="40D6DCA2" w14:textId="77777777" w:rsidR="0088243E" w:rsidRDefault="0088243E" w:rsidP="003D786B"/>
    <w:p w14:paraId="0DDAF82A" w14:textId="77777777" w:rsidR="0088243E" w:rsidRDefault="0088243E" w:rsidP="003D786B"/>
    <w:p w14:paraId="246F1769" w14:textId="77777777" w:rsidR="0088243E" w:rsidRDefault="0088243E" w:rsidP="003D786B"/>
    <w:p w14:paraId="54E1DACE" w14:textId="77777777" w:rsidR="0088243E" w:rsidRDefault="0088243E" w:rsidP="003D786B"/>
    <w:p w14:paraId="7793EB7F" w14:textId="77777777" w:rsidR="0088243E" w:rsidRDefault="0088243E" w:rsidP="003D786B"/>
    <w:p w14:paraId="00BE5F1A" w14:textId="77777777" w:rsidR="0088243E" w:rsidRDefault="0088243E" w:rsidP="003D786B"/>
    <w:p w14:paraId="22531495" w14:textId="77777777" w:rsidR="0088243E" w:rsidRDefault="0088243E" w:rsidP="003D786B"/>
    <w:p w14:paraId="68494B14" w14:textId="77777777" w:rsidR="0088243E" w:rsidRDefault="0088243E" w:rsidP="003D786B"/>
    <w:p w14:paraId="5ED23763" w14:textId="77777777" w:rsidR="0088243E" w:rsidRDefault="0088243E" w:rsidP="003D786B"/>
    <w:p w14:paraId="41A3AF86" w14:textId="77777777" w:rsidR="0088243E" w:rsidRDefault="0088243E" w:rsidP="003D786B"/>
    <w:p w14:paraId="3F918A5C" w14:textId="77777777" w:rsidR="0088243E" w:rsidRDefault="0088243E" w:rsidP="003D786B"/>
    <w:p w14:paraId="4D75CDBA" w14:textId="77777777" w:rsidR="0088243E" w:rsidRDefault="0088243E" w:rsidP="003D786B"/>
    <w:p w14:paraId="3B623E66" w14:textId="77777777" w:rsidR="0088243E" w:rsidRDefault="0088243E" w:rsidP="003D786B"/>
    <w:p w14:paraId="4300A320" w14:textId="77777777" w:rsidR="0088243E" w:rsidRDefault="00882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853AA9" w:rsidRDefault="00853AA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853AA9" w:rsidRPr="00D555E0" w:rsidRDefault="00853AA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853AA9" w:rsidRDefault="00853AA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A693DD7" w:rsidR="00853AA9" w:rsidRDefault="00853AA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B14B7" w:rsidRPr="000B14B7">
      <w:rPr>
        <w:b/>
        <w:bCs/>
        <w:noProof/>
        <w:lang w:val="en-US"/>
      </w:rPr>
      <w:t>THE APPLICATION OF MACHINE LEARNING TECHNIQUES TOWARDS THE OPTIMIZATION</w:t>
    </w:r>
    <w:r w:rsidR="000B14B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ACD7BA8" w:rsidR="00853AA9" w:rsidRDefault="00853AA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B14B7">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B14B7">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43E"/>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1D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276C68-1B30-4331-B31B-798775929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50</Pages>
  <Words>23347</Words>
  <Characters>133083</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611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13</cp:revision>
  <cp:lastPrinted>2019-01-08T21:35:00Z</cp:lastPrinted>
  <dcterms:created xsi:type="dcterms:W3CDTF">2019-06-04T15:37:00Z</dcterms:created>
  <dcterms:modified xsi:type="dcterms:W3CDTF">2019-06-07T19:29:00Z</dcterms:modified>
</cp:coreProperties>
</file>